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6327F8" w14:textId="77777777" w:rsidR="000533BF" w:rsidRDefault="000533BF" w:rsidP="000533BF">
      <w:pPr>
        <w:pStyle w:val="NormalWeb"/>
      </w:pPr>
      <w:r>
        <w:rPr>
          <w:rStyle w:val="Strong"/>
        </w:rPr>
        <w:t>Section Conclusion: Features Bundle #1</w:t>
      </w:r>
    </w:p>
    <w:p w14:paraId="5A012B43" w14:textId="77777777" w:rsidR="000533BF" w:rsidRDefault="000533BF" w:rsidP="000533BF">
      <w:pPr>
        <w:pStyle w:val="NormalWeb"/>
      </w:pPr>
      <w:r>
        <w:t>Wow, we have just finished the first instructional section of this course! That wasn't very difficult, was it? Let us run over what we learned in this section, so before you go to the next section, make sure you are familiar with the following: </w:t>
      </w:r>
    </w:p>
    <w:p w14:paraId="79E57ED4" w14:textId="77777777" w:rsidR="000533BF" w:rsidRDefault="000533BF" w:rsidP="000533BF">
      <w:pPr>
        <w:pStyle w:val="NormalWeb"/>
      </w:pPr>
    </w:p>
    <w:p w14:paraId="743F94E1" w14:textId="77777777" w:rsidR="000533BF" w:rsidRDefault="000533BF" w:rsidP="000533BF">
      <w:pPr>
        <w:pStyle w:val="NormalWeb"/>
        <w:numPr>
          <w:ilvl w:val="0"/>
          <w:numId w:val="1"/>
        </w:numPr>
      </w:pPr>
      <w:r>
        <w:t>What do we mean by Draft.</w:t>
      </w:r>
    </w:p>
    <w:p w14:paraId="463F8455" w14:textId="77777777" w:rsidR="000533BF" w:rsidRDefault="000533BF" w:rsidP="000533BF">
      <w:pPr>
        <w:pStyle w:val="NormalWeb"/>
        <w:numPr>
          <w:ilvl w:val="0"/>
          <w:numId w:val="1"/>
        </w:numPr>
      </w:pPr>
      <w:r>
        <w:t>How to use the Draft feature.</w:t>
      </w:r>
    </w:p>
    <w:p w14:paraId="0DC48FD1" w14:textId="77777777" w:rsidR="000533BF" w:rsidRDefault="000533BF" w:rsidP="000533BF">
      <w:pPr>
        <w:pStyle w:val="NormalWeb"/>
        <w:numPr>
          <w:ilvl w:val="0"/>
          <w:numId w:val="1"/>
        </w:numPr>
      </w:pPr>
      <w:r>
        <w:t>How to apply draft as part of extrusions.</w:t>
      </w:r>
    </w:p>
    <w:p w14:paraId="48CDFDB9" w14:textId="77777777" w:rsidR="000533BF" w:rsidRDefault="000533BF" w:rsidP="000533BF">
      <w:pPr>
        <w:pStyle w:val="NormalWeb"/>
        <w:numPr>
          <w:ilvl w:val="0"/>
          <w:numId w:val="1"/>
        </w:numPr>
      </w:pPr>
      <w:r>
        <w:t>What is shelling.</w:t>
      </w:r>
    </w:p>
    <w:p w14:paraId="218B6FE9" w14:textId="77777777" w:rsidR="000533BF" w:rsidRDefault="000533BF" w:rsidP="000533BF">
      <w:pPr>
        <w:pStyle w:val="NormalWeb"/>
        <w:numPr>
          <w:ilvl w:val="0"/>
          <w:numId w:val="1"/>
        </w:numPr>
      </w:pPr>
      <w:r>
        <w:t>How to remove a certain face when shelling.</w:t>
      </w:r>
    </w:p>
    <w:p w14:paraId="7D50FEFB" w14:textId="77777777" w:rsidR="000533BF" w:rsidRDefault="000533BF" w:rsidP="000533BF">
      <w:pPr>
        <w:pStyle w:val="NormalWeb"/>
        <w:numPr>
          <w:ilvl w:val="0"/>
          <w:numId w:val="1"/>
        </w:numPr>
      </w:pPr>
      <w:r>
        <w:t>How to identify different thicknesses to different surfaces when shelling.</w:t>
      </w:r>
    </w:p>
    <w:p w14:paraId="2752CC03" w14:textId="77777777" w:rsidR="000533BF" w:rsidRDefault="000533BF" w:rsidP="000533BF">
      <w:pPr>
        <w:pStyle w:val="NormalWeb"/>
        <w:numPr>
          <w:ilvl w:val="0"/>
          <w:numId w:val="1"/>
        </w:numPr>
      </w:pPr>
      <w:r>
        <w:t>What is the Hole Wizard and what is/are the wizard's advantages</w:t>
      </w:r>
    </w:p>
    <w:p w14:paraId="2E694710" w14:textId="77777777" w:rsidR="000533BF" w:rsidRDefault="000533BF" w:rsidP="000533BF">
      <w:pPr>
        <w:pStyle w:val="NormalWeb"/>
        <w:numPr>
          <w:ilvl w:val="0"/>
          <w:numId w:val="1"/>
        </w:numPr>
      </w:pPr>
      <w:r>
        <w:t>How to set the hole specifications in the Hole Wizard.  </w:t>
      </w:r>
    </w:p>
    <w:p w14:paraId="17D7FE97" w14:textId="77777777" w:rsidR="000533BF" w:rsidRDefault="000533BF" w:rsidP="000533BF">
      <w:pPr>
        <w:pStyle w:val="NormalWeb"/>
        <w:numPr>
          <w:ilvl w:val="0"/>
          <w:numId w:val="1"/>
        </w:numPr>
      </w:pPr>
      <w:r>
        <w:t>How to position holes in the Hole Wizard. </w:t>
      </w:r>
    </w:p>
    <w:p w14:paraId="544EAF29" w14:textId="77777777" w:rsidR="000533BF" w:rsidRDefault="000533BF" w:rsidP="000533BF">
      <w:pPr>
        <w:pStyle w:val="NormalWeb"/>
        <w:numPr>
          <w:ilvl w:val="0"/>
          <w:numId w:val="1"/>
        </w:numPr>
      </w:pPr>
      <w:r>
        <w:t>How to link more than one dimension to each other. </w:t>
      </w:r>
    </w:p>
    <w:p w14:paraId="69A29C99" w14:textId="77777777" w:rsidR="000533BF" w:rsidRDefault="000533BF" w:rsidP="000533BF">
      <w:pPr>
        <w:pStyle w:val="NormalWeb"/>
      </w:pPr>
    </w:p>
    <w:p w14:paraId="1E5E7838" w14:textId="77777777" w:rsidR="000533BF" w:rsidRDefault="000533BF" w:rsidP="000533BF">
      <w:pPr>
        <w:pStyle w:val="NormalWeb"/>
      </w:pPr>
      <w:r>
        <w:t>If you do not know or unsure of any of the listed topics above, we recommend reviewing the lectures in this section again before moving to the next!</w:t>
      </w:r>
    </w:p>
    <w:p w14:paraId="346261AD" w14:textId="77777777" w:rsidR="000533BF" w:rsidRDefault="000533BF" w:rsidP="000533BF">
      <w:pPr>
        <w:pStyle w:val="NormalWeb"/>
      </w:pPr>
      <w:bookmarkStart w:id="0" w:name="_GoBack"/>
      <w:bookmarkEnd w:id="0"/>
    </w:p>
    <w:p w14:paraId="2BD78D93" w14:textId="77777777" w:rsidR="005F09CA" w:rsidRDefault="005F09CA"/>
    <w:sectPr w:rsidR="005F09CA">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031AF"/>
    <w:multiLevelType w:val="multilevel"/>
    <w:tmpl w:val="68E69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2NDEyMbA0NjMzNLVU0lEKTi0uzszPAykwrAUAFHZA6CwAAAA="/>
  </w:docVars>
  <w:rsids>
    <w:rsidRoot w:val="005E64A6"/>
    <w:rsid w:val="000533BF"/>
    <w:rsid w:val="005E64A6"/>
    <w:rsid w:val="005F09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FF43211-FB2A-4DDA-BD6E-D1C89EE8E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533B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533B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428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32</Words>
  <Characters>757</Characters>
  <Application>Microsoft Office Word</Application>
  <DocSecurity>0</DocSecurity>
  <Lines>6</Lines>
  <Paragraphs>1</Paragraphs>
  <ScaleCrop>false</ScaleCrop>
  <Company/>
  <LinksUpToDate>false</LinksUpToDate>
  <CharactersWithSpaces>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4T12:37:00Z</dcterms:created>
  <dcterms:modified xsi:type="dcterms:W3CDTF">2019-10-24T12:37:00Z</dcterms:modified>
</cp:coreProperties>
</file>